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06</w:t>
      </w:r>
      <w:r>
        <w:t xml:space="preserve"> </w:t>
      </w:r>
      <w:r>
        <w:t xml:space="preserve">06:10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c71d11be42b59a019a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06T06:10:54Z</dcterms:created>
  <dcterms:modified xsi:type="dcterms:W3CDTF">2021-12-06T06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06 06:10:48</vt:lpwstr>
  </property>
</Properties>
</file>